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Projected Relative Sea-Level Rise Rates (mm) by Site and Scenario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SP1-1.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SP1-2.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SP2-4.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SP3-7.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SP5-8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cky Bridge,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9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ll Island,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omane,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1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ngarvan,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6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oleague,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15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01:46:18Z</dcterms:created>
  <dcterms:modified xsi:type="dcterms:W3CDTF">2025-08-08T01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